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410B81" w14:textId="012D4AF7" w:rsidR="0057436C" w:rsidRPr="004536D1" w:rsidRDefault="004536D1" w:rsidP="004536D1">
      <w:pPr>
        <w:jc w:val="center"/>
        <w:rPr>
          <w:rFonts w:ascii="Product Sans" w:hAnsi="Product Sans"/>
          <w:b/>
          <w:bCs/>
          <w:color w:val="000000" w:themeColor="text1"/>
          <w:sz w:val="40"/>
          <w:szCs w:val="40"/>
          <w:lang w:val="ru-RU"/>
        </w:rPr>
      </w:pPr>
      <w:r w:rsidRPr="004536D1">
        <w:rPr>
          <w:rFonts w:ascii="Product Sans" w:hAnsi="Product Sans"/>
          <w:b/>
          <w:bCs/>
          <w:color w:val="000000" w:themeColor="text1"/>
          <w:sz w:val="40"/>
          <w:szCs w:val="40"/>
          <w:lang w:val="ru-RU"/>
        </w:rPr>
        <w:t>ОЛЖН</w:t>
      </w:r>
    </w:p>
    <w:p w14:paraId="4C29C4F2" w14:textId="77777777" w:rsidR="004536D1" w:rsidRPr="004536D1" w:rsidRDefault="004536D1" w:rsidP="004536D1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  <w:r w:rsidRPr="004536D1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  <w:lang/>
        </w:rPr>
        <w:t>МКБ:</w:t>
      </w:r>
    </w:p>
    <w:p w14:paraId="267A7784" w14:textId="1AA994E4" w:rsidR="004536D1" w:rsidRPr="004536D1" w:rsidRDefault="004536D1" w:rsidP="004536D1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  <w:r w:rsidRPr="004536D1"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  <w:t>Острая левожелудочковая недостаточность, Отек легких (I50.1)</w:t>
      </w:r>
      <w:r w:rsidRPr="004536D1"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  <w:br/>
      </w:r>
    </w:p>
    <w:p w14:paraId="4347DC31" w14:textId="77777777" w:rsidR="004536D1" w:rsidRPr="004536D1" w:rsidRDefault="004536D1" w:rsidP="004536D1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  <w:r w:rsidRPr="004536D1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  <w:lang/>
        </w:rPr>
        <w:t>Примеры формулировки диагноза:</w:t>
      </w:r>
    </w:p>
    <w:p w14:paraId="36D72A74" w14:textId="77777777" w:rsidR="004536D1" w:rsidRPr="004536D1" w:rsidRDefault="004536D1" w:rsidP="004536D1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  <w:r w:rsidRPr="004536D1"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  <w:t>Гипертонический криз, осложненный ОЛЖН.</w:t>
      </w:r>
    </w:p>
    <w:p w14:paraId="77847822" w14:textId="77777777" w:rsidR="004536D1" w:rsidRPr="004536D1" w:rsidRDefault="004536D1" w:rsidP="004536D1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  <w:r w:rsidRPr="004536D1"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  <w:t>ИБС: Постоянная тахисистолическая форма фибрилляции предсердий. ОЛЖН, ХСН IIА.</w:t>
      </w:r>
    </w:p>
    <w:p w14:paraId="3001A1F2" w14:textId="530F5822" w:rsidR="004536D1" w:rsidRPr="004536D1" w:rsidRDefault="004536D1" w:rsidP="004536D1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3"/>
          <w:szCs w:val="23"/>
          <w:lang/>
        </w:rPr>
      </w:pPr>
    </w:p>
    <w:p w14:paraId="49AE827A" w14:textId="77777777" w:rsidR="004536D1" w:rsidRPr="004536D1" w:rsidRDefault="004536D1" w:rsidP="004536D1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  <w:r w:rsidRPr="004536D1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  <w:lang/>
        </w:rPr>
        <w:t>Медицинская помощь:</w:t>
      </w:r>
    </w:p>
    <w:tbl>
      <w:tblPr>
        <w:tblW w:w="9490" w:type="dxa"/>
        <w:tblBorders>
          <w:top w:val="single" w:sz="6" w:space="0" w:color="DEE2E6"/>
          <w:left w:val="single" w:sz="6" w:space="0" w:color="DEE2E6"/>
          <w:bottom w:val="single" w:sz="6" w:space="0" w:color="DEE2E6"/>
          <w:right w:val="single" w:sz="6" w:space="0" w:color="DEE2E6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490"/>
      </w:tblGrid>
      <w:tr w:rsidR="004536D1" w:rsidRPr="004536D1" w14:paraId="420D86D6" w14:textId="77777777" w:rsidTr="004536D1">
        <w:tc>
          <w:tcPr>
            <w:tcW w:w="9490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46D059B0" w14:textId="77777777" w:rsidR="004536D1" w:rsidRPr="004536D1" w:rsidRDefault="004536D1" w:rsidP="004536D1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</w:pPr>
            <w:r w:rsidRPr="004536D1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  <w:t>Усадить больного с опущенными нижними конечностями</w:t>
            </w:r>
          </w:p>
        </w:tc>
      </w:tr>
      <w:tr w:rsidR="004536D1" w:rsidRPr="004536D1" w14:paraId="279EC333" w14:textId="77777777" w:rsidTr="004536D1">
        <w:tc>
          <w:tcPr>
            <w:tcW w:w="9490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1BFA87AD" w14:textId="77777777" w:rsidR="004536D1" w:rsidRPr="004536D1" w:rsidRDefault="004536D1" w:rsidP="004536D1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</w:pPr>
            <w:r w:rsidRPr="004536D1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  <w:t>Оксигенотерапия 100% O</w:t>
            </w:r>
            <w:r w:rsidRPr="004536D1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vertAlign w:val="subscript"/>
                <w:lang/>
              </w:rPr>
              <w:t>2</w:t>
            </w:r>
            <w:r w:rsidRPr="004536D1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  <w:t> до SpO</w:t>
            </w:r>
            <w:r w:rsidRPr="004536D1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vertAlign w:val="subscript"/>
                <w:lang/>
              </w:rPr>
              <w:t>2</w:t>
            </w:r>
            <w:r w:rsidRPr="004536D1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  <w:t>&gt;90% – при ОЛЖН</w:t>
            </w:r>
          </w:p>
          <w:p w14:paraId="7533B9B5" w14:textId="77777777" w:rsidR="004536D1" w:rsidRPr="004536D1" w:rsidRDefault="004536D1" w:rsidP="004536D1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</w:pPr>
            <w:r w:rsidRPr="004536D1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  <w:t>100% O</w:t>
            </w:r>
            <w:r w:rsidRPr="004536D1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vertAlign w:val="subscript"/>
                <w:lang/>
              </w:rPr>
              <w:t>2</w:t>
            </w:r>
            <w:r w:rsidRPr="004536D1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  <w:t> через пеногаситель (например, 30% спирт) – при ОЛ</w:t>
            </w:r>
          </w:p>
          <w:p w14:paraId="5C6847FE" w14:textId="77777777" w:rsidR="004536D1" w:rsidRPr="004536D1" w:rsidRDefault="004536D1" w:rsidP="004536D1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</w:pPr>
            <w:r w:rsidRPr="004536D1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  <w:t>Разведение спирта для в/в: 9 мл 70% спирта + 11 мл воды/5% глюкозы или 5 мл 96% и 15 мл 40% глюкозы (нет в протоколах)</w:t>
            </w:r>
          </w:p>
        </w:tc>
      </w:tr>
      <w:tr w:rsidR="004536D1" w:rsidRPr="004536D1" w14:paraId="4A7FED16" w14:textId="77777777" w:rsidTr="004536D1">
        <w:tc>
          <w:tcPr>
            <w:tcW w:w="9490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10B352E6" w14:textId="77777777" w:rsidR="004536D1" w:rsidRPr="004536D1" w:rsidRDefault="004536D1" w:rsidP="004536D1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</w:pPr>
            <w:r w:rsidRPr="004536D1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  <w:t>Катетеризация периферической вены</w:t>
            </w:r>
          </w:p>
        </w:tc>
      </w:tr>
      <w:tr w:rsidR="004536D1" w:rsidRPr="004536D1" w14:paraId="1C02FFBF" w14:textId="77777777" w:rsidTr="004536D1">
        <w:tc>
          <w:tcPr>
            <w:tcW w:w="9490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28B7534A" w14:textId="77777777" w:rsidR="004536D1" w:rsidRPr="004536D1" w:rsidRDefault="004536D1" w:rsidP="004536D1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</w:pPr>
            <w:r w:rsidRPr="004536D1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  <w:t>Мониторинг ЭКГ, SpO</w:t>
            </w:r>
            <w:r w:rsidRPr="004536D1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vertAlign w:val="subscript"/>
                <w:lang/>
              </w:rPr>
              <w:t>2</w:t>
            </w:r>
          </w:p>
        </w:tc>
      </w:tr>
      <w:tr w:rsidR="004536D1" w:rsidRPr="004536D1" w14:paraId="509377E3" w14:textId="77777777" w:rsidTr="004536D1">
        <w:tc>
          <w:tcPr>
            <w:tcW w:w="9490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3A1A0F44" w14:textId="77777777" w:rsidR="004536D1" w:rsidRPr="004536D1" w:rsidRDefault="004536D1" w:rsidP="004536D1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</w:pPr>
            <w:r w:rsidRPr="004536D1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  <w:t>При САД&lt;90 мм.рт.ст:</w:t>
            </w:r>
          </w:p>
          <w:p w14:paraId="14C8651E" w14:textId="77777777" w:rsidR="004536D1" w:rsidRPr="004536D1" w:rsidRDefault="004536D1" w:rsidP="004536D1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</w:pPr>
            <w:r w:rsidRPr="004536D1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  <w:t>– уложить больного, приподняв изголовье</w:t>
            </w:r>
          </w:p>
          <w:p w14:paraId="66DBF953" w14:textId="77777777" w:rsidR="004536D1" w:rsidRPr="004536D1" w:rsidRDefault="004536D1" w:rsidP="004536D1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</w:pPr>
            <w:r w:rsidRPr="004536D1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  <w:t>– Sol. Dopamini 4% – 10 ml (400 mg) + Sol. Glucosae 5% – 250 ml в/в капельно, если при повышении АД нарастает отек легких дать нитроглицерин</w:t>
            </w:r>
          </w:p>
          <w:p w14:paraId="1FF8E5A8" w14:textId="6E1E5C4E" w:rsidR="004536D1" w:rsidRPr="004536D1" w:rsidRDefault="004536D1" w:rsidP="004536D1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10"/>
                <w:szCs w:val="10"/>
                <w:lang/>
              </w:rPr>
            </w:pPr>
          </w:p>
          <w:p w14:paraId="2A8F2537" w14:textId="77777777" w:rsidR="004536D1" w:rsidRPr="004536D1" w:rsidRDefault="004536D1" w:rsidP="004536D1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</w:pPr>
            <w:r w:rsidRPr="004536D1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  <w:t>Детям: Sol. Prednisoloni 2-3 mg/кг в/в струйно при пониженном АД, титрование допамина или добутамина. Для стабилизации гемодинамики при тахикардии: Sol. Strophanthini 0,025% из расчета 0,03 mg/кг массы для детей до 3 лет и 0,02-0,01 mg/кг массы детям старше 3 лет.</w:t>
            </w:r>
          </w:p>
        </w:tc>
      </w:tr>
      <w:tr w:rsidR="004536D1" w:rsidRPr="004536D1" w14:paraId="5A328877" w14:textId="77777777" w:rsidTr="004536D1">
        <w:tc>
          <w:tcPr>
            <w:tcW w:w="9490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446B0F30" w14:textId="77777777" w:rsidR="004536D1" w:rsidRPr="004536D1" w:rsidRDefault="004536D1" w:rsidP="004536D1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</w:pPr>
            <w:r w:rsidRPr="004536D1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  <w:t>Tab. Nitroglycerini 0,5 mg сублингвально каждые 7-20 минут если САД&gt;90(детям старше 12 лет по ½-1 таблетке)</w:t>
            </w:r>
          </w:p>
        </w:tc>
      </w:tr>
      <w:tr w:rsidR="004536D1" w:rsidRPr="004536D1" w14:paraId="34E0C690" w14:textId="77777777" w:rsidTr="004536D1">
        <w:tc>
          <w:tcPr>
            <w:tcW w:w="9490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5FAA29E0" w14:textId="77777777" w:rsidR="004536D1" w:rsidRPr="004536D1" w:rsidRDefault="004536D1" w:rsidP="004536D1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</w:pPr>
            <w:r w:rsidRPr="004536D1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  <w:t>Sol. Furosemidi 1% – 1-2,5 ml (40-100 mg) внутривенно (при САД 75-90 только с одновременной инфузией допамина)</w:t>
            </w:r>
          </w:p>
          <w:p w14:paraId="1E155EC1" w14:textId="77777777" w:rsidR="004536D1" w:rsidRPr="004536D1" w:rsidRDefault="004536D1" w:rsidP="004536D1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</w:pPr>
            <w:r w:rsidRPr="004536D1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  <w:t>Детям 0,1-0,2 mg/кг в/м или в/в струйно, при отсутствии эффекта можно повторить через 15-20 мин.</w:t>
            </w:r>
          </w:p>
        </w:tc>
      </w:tr>
      <w:tr w:rsidR="004536D1" w:rsidRPr="004536D1" w14:paraId="37E04FC6" w14:textId="77777777" w:rsidTr="004536D1">
        <w:tc>
          <w:tcPr>
            <w:tcW w:w="9490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2E2E61D9" w14:textId="77777777" w:rsidR="004536D1" w:rsidRPr="004536D1" w:rsidRDefault="004536D1" w:rsidP="004536D1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</w:pPr>
            <w:r w:rsidRPr="004536D1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  <w:t>Sol. Morphini 1% – 1 ml + Sol. NaCl 0,9% – 10-20 ml внутривенно дробно по 4-10 мл каждые 5-15 мин для купирования «дыхательной паники» (при САД&gt;90, разведение в зависимости от возраста), детям старше 2 лет 0,1 ml/год жизни в/м</w:t>
            </w:r>
          </w:p>
          <w:p w14:paraId="446C8C03" w14:textId="1DC7FDF8" w:rsidR="004536D1" w:rsidRPr="004536D1" w:rsidRDefault="004536D1" w:rsidP="004536D1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10"/>
                <w:szCs w:val="10"/>
                <w:lang/>
              </w:rPr>
            </w:pPr>
          </w:p>
          <w:p w14:paraId="13442230" w14:textId="77777777" w:rsidR="004536D1" w:rsidRPr="004536D1" w:rsidRDefault="004536D1" w:rsidP="004536D1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</w:pPr>
            <w:r w:rsidRPr="004536D1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  <w:t>Детям старше 2 лет также можно – Sol. Diazepami 0,5% 0,02-0,05 ml/кг в/м или в/в струйно или Sol. Promedoli 2%.</w:t>
            </w:r>
          </w:p>
        </w:tc>
      </w:tr>
      <w:tr w:rsidR="004536D1" w:rsidRPr="004536D1" w14:paraId="28A62FDA" w14:textId="77777777" w:rsidTr="004536D1">
        <w:tc>
          <w:tcPr>
            <w:tcW w:w="9490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33612B95" w14:textId="77777777" w:rsidR="004536D1" w:rsidRPr="004536D1" w:rsidRDefault="004536D1" w:rsidP="004536D1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</w:pPr>
            <w:r w:rsidRPr="004536D1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  <w:t>При гипертоническом кризе:</w:t>
            </w:r>
          </w:p>
          <w:p w14:paraId="31D1C600" w14:textId="77777777" w:rsidR="004536D1" w:rsidRPr="004536D1" w:rsidRDefault="004536D1" w:rsidP="004536D1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</w:pPr>
            <w:r w:rsidRPr="004536D1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  <w:t>Sol. Tachyben 0,5% – 5-10 ml внутривенно медленно</w:t>
            </w:r>
          </w:p>
          <w:p w14:paraId="0D551BC4" w14:textId="1C66E0A6" w:rsidR="004536D1" w:rsidRPr="004536D1" w:rsidRDefault="004536D1" w:rsidP="004536D1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10"/>
                <w:szCs w:val="10"/>
                <w:lang/>
              </w:rPr>
            </w:pPr>
            <w:r w:rsidRPr="004536D1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  <w:t>Tab. Captoprili 25-50 mg</w:t>
            </w:r>
            <w:r w:rsidRPr="004536D1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  <w:br/>
            </w:r>
          </w:p>
          <w:p w14:paraId="1516D997" w14:textId="77777777" w:rsidR="004536D1" w:rsidRPr="004536D1" w:rsidRDefault="004536D1" w:rsidP="004536D1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</w:pPr>
            <w:r w:rsidRPr="004536D1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  <w:t>Детям: Sol. Droperidoli 0,25% в дозе 0,1 ml/кг в/в или в/м или глицерил тринитрат в дозе 2-5 mcg/кг/мин</w:t>
            </w:r>
          </w:p>
        </w:tc>
      </w:tr>
      <w:tr w:rsidR="004536D1" w:rsidRPr="004536D1" w14:paraId="38667132" w14:textId="77777777" w:rsidTr="004536D1">
        <w:tc>
          <w:tcPr>
            <w:tcW w:w="9490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0A86884E" w14:textId="77777777" w:rsidR="004536D1" w:rsidRPr="004536D1" w:rsidRDefault="004536D1" w:rsidP="004536D1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</w:pPr>
            <w:r w:rsidRPr="004536D1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  <w:t>При фибрилляции предсердий:</w:t>
            </w:r>
          </w:p>
          <w:p w14:paraId="6627BE19" w14:textId="77777777" w:rsidR="004536D1" w:rsidRPr="004536D1" w:rsidRDefault="004536D1" w:rsidP="004536D1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</w:pPr>
            <w:r w:rsidRPr="004536D1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  <w:t>Sol. Strophanthini 0,025% – 0,3-0,5 ml + Sol. NaCl 0,9% – 20 ml внутривенно</w:t>
            </w:r>
          </w:p>
          <w:p w14:paraId="1DB4B3E7" w14:textId="77777777" w:rsidR="004536D1" w:rsidRPr="004536D1" w:rsidRDefault="004536D1" w:rsidP="004536D1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</w:pPr>
            <w:r w:rsidRPr="004536D1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  <w:t>При угрозе остановки сердца и дыхания показано проведение интубации трахеи и перевод на ИВЛ</w:t>
            </w:r>
          </w:p>
        </w:tc>
      </w:tr>
    </w:tbl>
    <w:p w14:paraId="402690B0" w14:textId="109F749D" w:rsidR="004536D1" w:rsidRPr="004536D1" w:rsidRDefault="004536D1" w:rsidP="004536D1">
      <w:pPr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</w:p>
    <w:p w14:paraId="2289934B" w14:textId="77777777" w:rsidR="004536D1" w:rsidRPr="004536D1" w:rsidRDefault="004536D1" w:rsidP="004536D1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  <w:r w:rsidRPr="004536D1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  <w:lang/>
        </w:rPr>
        <w:t>Противопоказания препаратов:</w:t>
      </w:r>
    </w:p>
    <w:p w14:paraId="12E4788B" w14:textId="77777777" w:rsidR="004536D1" w:rsidRPr="004536D1" w:rsidRDefault="004536D1" w:rsidP="004536D1">
      <w:pPr>
        <w:shd w:val="clear" w:color="auto" w:fill="FFFFFF"/>
        <w:spacing w:after="0" w:line="240" w:lineRule="auto"/>
        <w:jc w:val="both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  <w:r w:rsidRPr="004536D1"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  <w:t>Нитроглицерин – САД&lt;90, ЧСС&lt;50, ОНМК, ИМ правого желудочка (нижние отведения + подъем ST в V1-V2), травма головы, выраженный аортальный стеноз, глаукома.</w:t>
      </w:r>
    </w:p>
    <w:p w14:paraId="61F12D3B" w14:textId="77777777" w:rsidR="004536D1" w:rsidRPr="004536D1" w:rsidRDefault="004536D1" w:rsidP="004536D1">
      <w:pPr>
        <w:shd w:val="clear" w:color="auto" w:fill="FFFFFF"/>
        <w:spacing w:after="0" w:line="240" w:lineRule="auto"/>
        <w:jc w:val="both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  <w:r w:rsidRPr="004536D1"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  <w:t>Морфин – кома, травмы ГМ, угнетение ДЦ. Осторожно: аритмии, пожилые, боль в животе неясной этиологии, алкоголизм, судороги.</w:t>
      </w:r>
    </w:p>
    <w:p w14:paraId="7C612E3C" w14:textId="77777777" w:rsidR="004536D1" w:rsidRPr="004536D1" w:rsidRDefault="004536D1" w:rsidP="004536D1">
      <w:pPr>
        <w:shd w:val="clear" w:color="auto" w:fill="FFFFFF"/>
        <w:spacing w:after="0" w:line="240" w:lineRule="auto"/>
        <w:jc w:val="both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  <w:r w:rsidRPr="004536D1"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  <w:t>Фуросемид – декомпенсированный митральный или аортальный стеноз.</w:t>
      </w:r>
    </w:p>
    <w:p w14:paraId="3737B307" w14:textId="77777777" w:rsidR="004536D1" w:rsidRPr="004536D1" w:rsidRDefault="004536D1" w:rsidP="004536D1">
      <w:pPr>
        <w:shd w:val="clear" w:color="auto" w:fill="FFFFFF"/>
        <w:spacing w:after="0" w:line="240" w:lineRule="auto"/>
        <w:jc w:val="both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  <w:r w:rsidRPr="004536D1"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  <w:t>Строфантин – острый инфаркт миокарда, AV-блокада II–III степени, обструктивная кардиомиопатия, синдром WPW.</w:t>
      </w:r>
    </w:p>
    <w:p w14:paraId="6EDBD780" w14:textId="11A9A762" w:rsidR="004536D1" w:rsidRPr="004536D1" w:rsidRDefault="004536D1" w:rsidP="004536D1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3"/>
          <w:szCs w:val="23"/>
          <w:lang/>
        </w:rPr>
      </w:pPr>
    </w:p>
    <w:p w14:paraId="02E7400A" w14:textId="77777777" w:rsidR="004536D1" w:rsidRPr="004536D1" w:rsidRDefault="004536D1" w:rsidP="004536D1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  <w:r w:rsidRPr="004536D1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  <w:lang/>
        </w:rPr>
        <w:t>Тран</w:t>
      </w:r>
      <w:bookmarkStart w:id="0" w:name="_GoBack"/>
      <w:bookmarkEnd w:id="0"/>
      <w:r w:rsidRPr="004536D1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  <w:lang/>
        </w:rPr>
        <w:t>спортировка:</w:t>
      </w:r>
    </w:p>
    <w:p w14:paraId="7C9080E4" w14:textId="77777777" w:rsidR="004536D1" w:rsidRPr="004536D1" w:rsidRDefault="004536D1" w:rsidP="004536D1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  <w:r w:rsidRPr="004536D1"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  <w:t>На носилках с приподнятым головным концом или в положении полусидя.</w:t>
      </w:r>
    </w:p>
    <w:p w14:paraId="4EADB30D" w14:textId="34870922" w:rsidR="004536D1" w:rsidRPr="004536D1" w:rsidRDefault="004536D1" w:rsidP="004536D1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3"/>
          <w:szCs w:val="23"/>
          <w:lang/>
        </w:rPr>
      </w:pPr>
    </w:p>
    <w:p w14:paraId="78BACCD1" w14:textId="77777777" w:rsidR="004536D1" w:rsidRPr="004536D1" w:rsidRDefault="004536D1" w:rsidP="004536D1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  <w:r w:rsidRPr="004536D1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  <w:lang/>
        </w:rPr>
        <w:t>Нормативные документы, регулирующие оказание помощи при ОЛЖН:</w:t>
      </w:r>
    </w:p>
    <w:p w14:paraId="315058A0" w14:textId="77777777" w:rsidR="004536D1" w:rsidRPr="004536D1" w:rsidRDefault="004536D1" w:rsidP="004536D1">
      <w:pPr>
        <w:shd w:val="clear" w:color="auto" w:fill="FFFFFF"/>
        <w:spacing w:after="0" w:line="240" w:lineRule="auto"/>
        <w:jc w:val="both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  <w:r w:rsidRPr="004536D1"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  <w:t>– Постановление МЗ РБ №1030 от 30.09.2010 «Об утверждении клинических протоколов оказания скорой медицинской помощи взрослому населению»</w:t>
      </w:r>
    </w:p>
    <w:p w14:paraId="7264BEC6" w14:textId="77777777" w:rsidR="004536D1" w:rsidRPr="004536D1" w:rsidRDefault="004536D1" w:rsidP="004536D1">
      <w:pPr>
        <w:shd w:val="clear" w:color="auto" w:fill="FFFFFF"/>
        <w:spacing w:after="0" w:line="240" w:lineRule="auto"/>
        <w:jc w:val="both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  <w:r w:rsidRPr="004536D1"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  <w:t>– Постановление МЗ РБ №59 от 06.06.2017 «Об утверждении некоторых клинических протоколов диагностики и лечения заболеваний системы кровообращения»</w:t>
      </w:r>
    </w:p>
    <w:p w14:paraId="1DF7AB2B" w14:textId="77777777" w:rsidR="004536D1" w:rsidRPr="004536D1" w:rsidRDefault="004536D1" w:rsidP="004536D1">
      <w:pPr>
        <w:shd w:val="clear" w:color="auto" w:fill="FFFFFF"/>
        <w:spacing w:after="0" w:line="240" w:lineRule="auto"/>
        <w:jc w:val="both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  <w:r w:rsidRPr="004536D1"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  <w:t>– Приказ МЗ РБ №90 от 15.02.2007 «Об утверждении клинических протоколов оказания скорой медицинской помощи детскому населению»</w:t>
      </w:r>
    </w:p>
    <w:p w14:paraId="41A1899F" w14:textId="77777777" w:rsidR="004536D1" w:rsidRPr="004536D1" w:rsidRDefault="004536D1">
      <w:pPr>
        <w:rPr>
          <w:color w:val="000000" w:themeColor="text1"/>
          <w:sz w:val="23"/>
          <w:szCs w:val="23"/>
          <w:lang w:val="ru-RU"/>
        </w:rPr>
      </w:pPr>
    </w:p>
    <w:sectPr w:rsidR="004536D1" w:rsidRPr="004536D1" w:rsidSect="004536D1">
      <w:pgSz w:w="11906" w:h="16838"/>
      <w:pgMar w:top="851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Product Sans">
    <w:panose1 w:val="020B0403030502040203"/>
    <w:charset w:val="CC"/>
    <w:family w:val="swiss"/>
    <w:pitch w:val="variable"/>
    <w:sig w:usb0="A0000287" w:usb1="00000000" w:usb2="00000000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yNDWwNLU0NbawMLZU0lEKTi0uzszPAykwrAUADUTujywAAAA="/>
  </w:docVars>
  <w:rsids>
    <w:rsidRoot w:val="004536D1"/>
    <w:rsid w:val="004536D1"/>
    <w:rsid w:val="005743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F9D8FE4"/>
  <w15:chartTrackingRefBased/>
  <w15:docId w15:val="{23A85085-D6D4-494C-A296-3F6A8FAA78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536D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0205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70</Words>
  <Characters>2682</Characters>
  <Application>Microsoft Office Word</Application>
  <DocSecurity>0</DocSecurity>
  <Lines>22</Lines>
  <Paragraphs>6</Paragraphs>
  <ScaleCrop>false</ScaleCrop>
  <Company/>
  <LinksUpToDate>false</LinksUpToDate>
  <CharactersWithSpaces>3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ladimir Terentev</dc:creator>
  <cp:keywords/>
  <dc:description/>
  <cp:lastModifiedBy>Vladimir Terentev</cp:lastModifiedBy>
  <cp:revision>1</cp:revision>
  <dcterms:created xsi:type="dcterms:W3CDTF">2020-01-11T11:18:00Z</dcterms:created>
  <dcterms:modified xsi:type="dcterms:W3CDTF">2020-01-11T11:20:00Z</dcterms:modified>
</cp:coreProperties>
</file>